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3A56" w:rsidRDefault="00AA2F0F" w:rsidP="00AA2F0F">
      <w:pPr>
        <w:pStyle w:val="Heading1"/>
      </w:pPr>
      <w:r>
        <w:t>Trelleborg interview notes</w:t>
      </w:r>
    </w:p>
    <w:p w:rsidR="00AA2F0F" w:rsidRDefault="00AA2F0F" w:rsidP="00AA2F0F">
      <w:pPr>
        <w:pStyle w:val="Heading2"/>
      </w:pPr>
      <w:r>
        <w:t>Questions I didn’t answer too well</w:t>
      </w:r>
    </w:p>
    <w:p w:rsidR="00AA2F0F" w:rsidRDefault="00AA2F0F" w:rsidP="00AA2F0F">
      <w:pPr>
        <w:pStyle w:val="Heading3"/>
      </w:pPr>
      <w:r>
        <w:t>What is your workflow and how do you organise your projects?</w:t>
      </w:r>
    </w:p>
    <w:p w:rsidR="00AA2F0F" w:rsidRDefault="00AA2F0F" w:rsidP="00AA2F0F">
      <w:pPr>
        <w:pStyle w:val="Heading3"/>
      </w:pPr>
      <w:r>
        <w:t>Have you used Git?</w:t>
      </w:r>
    </w:p>
    <w:p w:rsidR="00C11A30" w:rsidRPr="00C11A30" w:rsidRDefault="00C11A30" w:rsidP="00C11A30">
      <w:r>
        <w:t xml:space="preserve">I have begun to look into this, as I know how important version control is. I need to do a bit of a refresher and then I will be up to speed. I will make sure that all my future projects </w:t>
      </w:r>
      <w:proofErr w:type="spellStart"/>
      <w:r>
        <w:t>incoprporate</w:t>
      </w:r>
      <w:proofErr w:type="spellEnd"/>
      <w:r>
        <w:t xml:space="preserve"> GIT from now on.</w:t>
      </w:r>
      <w:bookmarkStart w:id="0" w:name="_GoBack"/>
      <w:bookmarkEnd w:id="0"/>
    </w:p>
    <w:p w:rsidR="00AA2F0F" w:rsidRDefault="00AA2F0F" w:rsidP="00C11A30">
      <w:pPr>
        <w:pStyle w:val="Heading3"/>
      </w:pPr>
      <w:r>
        <w:t>Have you used X/Y/Z………?</w:t>
      </w:r>
    </w:p>
    <w:p w:rsidR="00C11A30" w:rsidRPr="00C11A30" w:rsidRDefault="00C11A30" w:rsidP="00C11A30">
      <w:r>
        <w:t xml:space="preserve">No, but I have used a/b/c </w:t>
      </w:r>
      <w:proofErr w:type="spellStart"/>
      <w:r>
        <w:t>wihich</w:t>
      </w:r>
      <w:proofErr w:type="spellEnd"/>
      <w:r>
        <w:t xml:space="preserve"> I believe is similar, and I think there is enough crossover between the two for me to comfortable transfer across and </w:t>
      </w:r>
      <w:proofErr w:type="spellStart"/>
      <w:r>
        <w:t>aquire</w:t>
      </w:r>
      <w:proofErr w:type="spellEnd"/>
      <w:r>
        <w:t xml:space="preserve"> the necessary skills and competence.</w:t>
      </w:r>
    </w:p>
    <w:p w:rsidR="00AA2F0F" w:rsidRPr="00AA2F0F" w:rsidRDefault="00AA2F0F" w:rsidP="00AA2F0F">
      <w:r>
        <w:t>Maybe be more specific about how I have used various languages/frameworks etc.</w:t>
      </w:r>
    </w:p>
    <w:p w:rsidR="00AA2F0F" w:rsidRDefault="00AA2F0F"/>
    <w:sectPr w:rsidR="00AA2F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DA3tDQwMgYRSjpKwanFxZn5eSAFhrUAaKsbLSwAAAA="/>
  </w:docVars>
  <w:rsids>
    <w:rsidRoot w:val="00AA2F0F"/>
    <w:rsid w:val="003D5CC0"/>
    <w:rsid w:val="00AA2F0F"/>
    <w:rsid w:val="00C11A30"/>
    <w:rsid w:val="00E03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2F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F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F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F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2F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2F0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2F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F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F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F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2F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2F0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4-26T14:31:00Z</dcterms:created>
  <dcterms:modified xsi:type="dcterms:W3CDTF">2017-04-26T15:53:00Z</dcterms:modified>
</cp:coreProperties>
</file>